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05DF6" w14:textId="77777777" w:rsidR="005E1951" w:rsidRPr="00124B63" w:rsidRDefault="00F50857" w:rsidP="00285B75">
      <w:pPr>
        <w:spacing w:after="0"/>
        <w:jc w:val="center"/>
      </w:pPr>
      <w:r>
        <w:t>Emo</w:t>
      </w:r>
      <w:r w:rsidR="005E1951" w:rsidRPr="00124B63">
        <w:t>ry University School of Medicine</w:t>
      </w:r>
    </w:p>
    <w:p w14:paraId="46D17CD6" w14:textId="77777777" w:rsidR="00285B75" w:rsidRPr="00124B63" w:rsidRDefault="00285B75" w:rsidP="00285B75">
      <w:pPr>
        <w:spacing w:after="0"/>
        <w:jc w:val="center"/>
      </w:pPr>
      <w:r w:rsidRPr="00124B63">
        <w:t>Physician Assistant Program</w:t>
      </w:r>
    </w:p>
    <w:p w14:paraId="6DAEE8BE" w14:textId="2C460042" w:rsidR="00285B75" w:rsidRDefault="009D51B8" w:rsidP="00285B75">
      <w:pPr>
        <w:spacing w:after="0"/>
        <w:jc w:val="center"/>
      </w:pPr>
      <w:r>
        <w:t xml:space="preserve">2024 </w:t>
      </w:r>
      <w:r w:rsidR="00850374" w:rsidRPr="00124B63">
        <w:t xml:space="preserve">Supplemental Application for the </w:t>
      </w:r>
      <w:r w:rsidR="00337DF9">
        <w:t xml:space="preserve">Graduating </w:t>
      </w:r>
      <w:r w:rsidR="00850374" w:rsidRPr="00124B63">
        <w:t xml:space="preserve">Class of </w:t>
      </w:r>
      <w:r w:rsidR="004F60BA">
        <w:t>20</w:t>
      </w:r>
      <w:r w:rsidR="0031150F">
        <w:t>2</w:t>
      </w:r>
      <w:r w:rsidR="003E0FD2">
        <w:t>7</w:t>
      </w:r>
      <w:r w:rsidR="00337DF9">
        <w:t xml:space="preserve"> starting</w:t>
      </w:r>
      <w:r w:rsidR="00811084">
        <w:t xml:space="preserve"> Fall</w:t>
      </w:r>
      <w:r w:rsidR="00337DF9">
        <w:t xml:space="preserve"> 202</w:t>
      </w:r>
      <w:r w:rsidR="003E0FD2">
        <w:t>5</w:t>
      </w:r>
    </w:p>
    <w:p w14:paraId="6A23BA68" w14:textId="77777777" w:rsidR="001F7D2F" w:rsidRPr="00873CC2" w:rsidRDefault="001F7D2F" w:rsidP="00285B75">
      <w:pPr>
        <w:spacing w:after="0"/>
        <w:jc w:val="center"/>
        <w:rPr>
          <w:b/>
          <w:i/>
        </w:rPr>
      </w:pPr>
    </w:p>
    <w:p w14:paraId="77B30B82" w14:textId="77777777" w:rsidR="00850374" w:rsidRDefault="00850374" w:rsidP="00850374">
      <w:pPr>
        <w:jc w:val="center"/>
        <w:rPr>
          <w:rStyle w:val="PlaceholderText"/>
        </w:rPr>
      </w:pPr>
      <w:r>
        <w:t>CASPA Number</w:t>
      </w:r>
      <w:r w:rsidR="00E62471">
        <w:t xml:space="preserve">: </w:t>
      </w:r>
      <w:sdt>
        <w:sdtPr>
          <w:id w:val="83527315"/>
          <w:placeholder>
            <w:docPart w:val="440BB0CD1BE44EA3B6BB5022F922664D"/>
          </w:placeholder>
          <w:showingPlcHdr/>
          <w:text/>
        </w:sdtPr>
        <w:sdtEndPr/>
        <w:sdtContent>
          <w:r w:rsidR="00E62471" w:rsidRPr="00CC1E0B">
            <w:rPr>
              <w:rStyle w:val="PlaceholderText"/>
            </w:rPr>
            <w:t>Click here to enter text.</w:t>
          </w:r>
        </w:sdtContent>
      </w:sdt>
    </w:p>
    <w:p w14:paraId="2ACD715D" w14:textId="77777777" w:rsidR="00C748DC" w:rsidRDefault="00C748DC" w:rsidP="00C748DC">
      <w:pPr>
        <w:jc w:val="center"/>
        <w:rPr>
          <w:rStyle w:val="PlaceholderText"/>
        </w:rPr>
      </w:pPr>
      <w:r>
        <w:t xml:space="preserve">Social Security Number:  </w:t>
      </w:r>
      <w:sdt>
        <w:sdtPr>
          <w:id w:val="83527317"/>
          <w:placeholder>
            <w:docPart w:val="C366F9EB04A74950A1650AA2359B1C76"/>
          </w:placeholder>
          <w:showingPlcHdr/>
          <w:text/>
        </w:sdtPr>
        <w:sdtEndPr/>
        <w:sdtContent>
          <w:r w:rsidR="00E62471" w:rsidRPr="00CC1E0B">
            <w:rPr>
              <w:rStyle w:val="PlaceholderText"/>
            </w:rPr>
            <w:t>Click here to enter text.</w:t>
          </w:r>
        </w:sdtContent>
      </w:sdt>
    </w:p>
    <w:p w14:paraId="2682CF6F" w14:textId="77777777" w:rsidR="00A651F7" w:rsidRPr="00A651F7" w:rsidRDefault="00A651F7" w:rsidP="00A651F7">
      <w:pPr>
        <w:spacing w:after="0"/>
        <w:rPr>
          <w:b/>
          <w:u w:val="single"/>
        </w:rPr>
      </w:pPr>
      <w:r w:rsidRPr="00A651F7">
        <w:rPr>
          <w:b/>
          <w:u w:val="single"/>
        </w:rPr>
        <w:t>SECTION I</w:t>
      </w:r>
    </w:p>
    <w:p w14:paraId="656F88DE" w14:textId="77777777" w:rsidR="00852CBA" w:rsidRDefault="00852CBA" w:rsidP="00852CBA">
      <w:pPr>
        <w:spacing w:after="0"/>
      </w:pPr>
      <w:r w:rsidRPr="00BD3FF0">
        <w:rPr>
          <w:b/>
          <w:i/>
        </w:rPr>
        <w:t>Name</w:t>
      </w:r>
      <w:r>
        <w:t>:</w:t>
      </w:r>
      <w:r>
        <w:tab/>
      </w:r>
      <w:sdt>
        <w:sdtPr>
          <w:rPr>
            <w:rStyle w:val="PlaceholderText"/>
          </w:rPr>
          <w:id w:val="90067829"/>
          <w:placeholder>
            <w:docPart w:val="89FF55685DBC4EC5AD44303F313D9CB3"/>
          </w:placeholder>
          <w:text/>
        </w:sdtPr>
        <w:sdtEndPr>
          <w:rPr>
            <w:rStyle w:val="PlaceholderText"/>
          </w:rPr>
        </w:sdtEndPr>
        <w:sdtContent>
          <w:permStart w:id="1005919591" w:edGrp="everyone"/>
          <w:r w:rsidRPr="00A934F9">
            <w:rPr>
              <w:rStyle w:val="PlaceholderText"/>
            </w:rPr>
            <w:t>Click here to enter text.</w:t>
          </w:r>
          <w:permEnd w:id="1005919591"/>
        </w:sdtContent>
      </w:sdt>
    </w:p>
    <w:p w14:paraId="02E29EEB" w14:textId="77777777" w:rsidR="00852CBA" w:rsidRDefault="00852CBA" w:rsidP="00852CBA">
      <w:pPr>
        <w:spacing w:after="0"/>
      </w:pPr>
      <w:r w:rsidRPr="00BD3FF0">
        <w:rPr>
          <w:b/>
          <w:i/>
        </w:rPr>
        <w:t>Middle Name</w:t>
      </w:r>
      <w:r>
        <w:rPr>
          <w:b/>
          <w:i/>
        </w:rPr>
        <w:t>:</w:t>
      </w:r>
      <w:r>
        <w:tab/>
      </w:r>
      <w:sdt>
        <w:sdtPr>
          <w:rPr>
            <w:rStyle w:val="PlaceholderText"/>
          </w:rPr>
          <w:id w:val="90067830"/>
          <w:placeholder>
            <w:docPart w:val="89FF55685DBC4EC5AD44303F313D9CB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14:paraId="4AF750EC" w14:textId="77777777" w:rsidR="00852CBA" w:rsidRDefault="00852CBA" w:rsidP="00852CBA">
      <w:pPr>
        <w:spacing w:after="0"/>
      </w:pPr>
      <w:r w:rsidRPr="00BD3FF0">
        <w:rPr>
          <w:b/>
          <w:i/>
        </w:rPr>
        <w:t>Last Name</w:t>
      </w:r>
      <w:r>
        <w:rPr>
          <w:b/>
          <w:i/>
        </w:rPr>
        <w:t>:</w:t>
      </w:r>
      <w:r>
        <w:tab/>
      </w:r>
      <w:sdt>
        <w:sdtPr>
          <w:rPr>
            <w:rStyle w:val="PlaceholderText"/>
          </w:rPr>
          <w:id w:val="90067831"/>
          <w:placeholder>
            <w:docPart w:val="89FF55685DBC4EC5AD44303F313D9CB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14:paraId="594D922B" w14:textId="1E5A5832" w:rsidR="001E123B" w:rsidRDefault="001E123B" w:rsidP="00A651F7">
      <w:pPr>
        <w:spacing w:after="0"/>
        <w:rPr>
          <w:b/>
          <w:i/>
        </w:rPr>
      </w:pPr>
      <w:r>
        <w:rPr>
          <w:b/>
          <w:i/>
        </w:rPr>
        <w:t>Which program are you applying for?</w:t>
      </w:r>
      <w:r w:rsidR="005604B0">
        <w:rPr>
          <w:b/>
          <w:i/>
        </w:rPr>
        <w:t xml:space="preserve"> Choose one:</w:t>
      </w:r>
    </w:p>
    <w:p w14:paraId="3F14F1D6" w14:textId="14EEB84F" w:rsidR="001E123B" w:rsidRDefault="00BF15FD" w:rsidP="00A651F7">
      <w:pPr>
        <w:spacing w:after="0"/>
        <w:rPr>
          <w:b/>
          <w:i/>
        </w:rPr>
      </w:pPr>
      <w:sdt>
        <w:sdtPr>
          <w:rPr>
            <w:b/>
            <w:i/>
          </w:rPr>
          <w:id w:val="9909149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23B">
            <w:rPr>
              <w:rFonts w:ascii="MS Gothic" w:eastAsia="MS Gothic" w:hAnsi="MS Gothic" w:hint="eastAsia"/>
              <w:b/>
              <w:i/>
            </w:rPr>
            <w:t>☐</w:t>
          </w:r>
        </w:sdtContent>
      </w:sdt>
      <w:r w:rsidR="001E123B">
        <w:rPr>
          <w:b/>
          <w:i/>
        </w:rPr>
        <w:t xml:space="preserve"> Regular 29 month</w:t>
      </w:r>
      <w:r w:rsidR="00F76D1D">
        <w:rPr>
          <w:b/>
          <w:i/>
        </w:rPr>
        <w:t xml:space="preserve"> </w:t>
      </w:r>
      <w:r w:rsidR="001E123B" w:rsidRPr="000F1D63">
        <w:rPr>
          <w:b/>
          <w:i/>
        </w:rPr>
        <w:t>PA</w:t>
      </w:r>
      <w:r w:rsidR="001E123B">
        <w:rPr>
          <w:b/>
          <w:i/>
        </w:rPr>
        <w:t>-MMSc</w:t>
      </w:r>
      <w:r w:rsidR="001E123B" w:rsidRPr="000F1D63">
        <w:rPr>
          <w:b/>
          <w:i/>
        </w:rPr>
        <w:t xml:space="preserve"> Program</w:t>
      </w:r>
    </w:p>
    <w:p w14:paraId="110859F0" w14:textId="0444CD85" w:rsidR="001E123B" w:rsidRDefault="00BF15FD" w:rsidP="00A651F7">
      <w:pPr>
        <w:spacing w:after="0"/>
        <w:rPr>
          <w:b/>
          <w:i/>
        </w:rPr>
      </w:pPr>
      <w:sdt>
        <w:sdtPr>
          <w:rPr>
            <w:b/>
            <w:i/>
          </w:rPr>
          <w:id w:val="-332073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23B">
            <w:rPr>
              <w:rFonts w:ascii="MS Gothic" w:eastAsia="MS Gothic" w:hAnsi="MS Gothic" w:hint="eastAsia"/>
              <w:b/>
              <w:i/>
            </w:rPr>
            <w:t>☐</w:t>
          </w:r>
        </w:sdtContent>
      </w:sdt>
      <w:r w:rsidR="001E123B">
        <w:rPr>
          <w:b/>
          <w:i/>
        </w:rPr>
        <w:t xml:space="preserve"> Dual Degree</w:t>
      </w:r>
      <w:r w:rsidR="00850374" w:rsidRPr="000F1D63">
        <w:rPr>
          <w:b/>
          <w:i/>
        </w:rPr>
        <w:t xml:space="preserve"> PA</w:t>
      </w:r>
      <w:r w:rsidR="001E123B">
        <w:rPr>
          <w:b/>
          <w:i/>
        </w:rPr>
        <w:t>-MMSc</w:t>
      </w:r>
      <w:r w:rsidR="00850374" w:rsidRPr="000F1D63">
        <w:rPr>
          <w:b/>
          <w:i/>
        </w:rPr>
        <w:t>/MPH Program</w:t>
      </w:r>
      <w:r w:rsidR="002D209C">
        <w:rPr>
          <w:b/>
          <w:i/>
        </w:rPr>
        <w:t xml:space="preserve"> (additional year</w:t>
      </w:r>
      <w:r w:rsidR="001E123B">
        <w:rPr>
          <w:b/>
          <w:i/>
        </w:rPr>
        <w:t xml:space="preserve"> </w:t>
      </w:r>
      <w:r w:rsidR="00F76D1D">
        <w:rPr>
          <w:b/>
          <w:i/>
        </w:rPr>
        <w:t>starting with MPH</w:t>
      </w:r>
      <w:r w:rsidR="001E123B">
        <w:rPr>
          <w:b/>
          <w:i/>
        </w:rPr>
        <w:t xml:space="preserve"> tuition and </w:t>
      </w:r>
      <w:r w:rsidR="00F76D1D">
        <w:rPr>
          <w:b/>
          <w:i/>
        </w:rPr>
        <w:t>classes</w:t>
      </w:r>
      <w:r w:rsidR="002D209C">
        <w:rPr>
          <w:b/>
          <w:i/>
        </w:rPr>
        <w:t>)</w:t>
      </w:r>
    </w:p>
    <w:p w14:paraId="65F93309" w14:textId="77777777" w:rsidR="00F76D1D" w:rsidRDefault="00062359" w:rsidP="001E123B">
      <w:pPr>
        <w:spacing w:after="0"/>
        <w:ind w:firstLine="720"/>
        <w:rPr>
          <w:b/>
          <w:i/>
        </w:rPr>
      </w:pPr>
      <w:r w:rsidRPr="000F1D63">
        <w:rPr>
          <w:b/>
          <w:i/>
        </w:rPr>
        <w:t xml:space="preserve">If PA/MPH, which </w:t>
      </w:r>
      <w:r w:rsidR="001E123B">
        <w:rPr>
          <w:b/>
          <w:i/>
        </w:rPr>
        <w:t xml:space="preserve">MPH </w:t>
      </w:r>
      <w:r w:rsidRPr="000F1D63">
        <w:rPr>
          <w:b/>
          <w:i/>
        </w:rPr>
        <w:t>track</w:t>
      </w:r>
      <w:r w:rsidR="00BD3FF0">
        <w:rPr>
          <w:b/>
          <w:i/>
        </w:rPr>
        <w:t>:</w:t>
      </w:r>
      <w:r w:rsidR="008B20FA">
        <w:rPr>
          <w:b/>
          <w:i/>
        </w:rPr>
        <w:t xml:space="preserve"> </w:t>
      </w:r>
      <w:sdt>
        <w:sdtPr>
          <w:rPr>
            <w:b/>
            <w:i/>
          </w:rPr>
          <w:id w:val="86541894"/>
          <w:placeholder>
            <w:docPart w:val="25A7ADF355FC4BC494C106F568A5C107"/>
          </w:placeholder>
          <w:showingPlcHdr/>
          <w:dropDownList>
            <w:listItem w:value="Choose an item."/>
            <w:listItem w:displayText="BSHE" w:value="BSHE"/>
            <w:listItem w:displayText="Global Health" w:value="Global Health"/>
            <w:listItem w:displayText="Epidemiology" w:value="Epidemiology"/>
            <w:listItem w:displayText="Health Policy &amp; Management" w:value="Health Policy &amp; Management"/>
          </w:dropDownList>
        </w:sdtPr>
        <w:sdtEndPr/>
        <w:sdtContent>
          <w:r w:rsidR="00B13A51" w:rsidRPr="00CC1E0B">
            <w:rPr>
              <w:rStyle w:val="PlaceholderText"/>
            </w:rPr>
            <w:t>Choose an item.</w:t>
          </w:r>
        </w:sdtContent>
      </w:sdt>
      <w:r w:rsidR="00C748DC">
        <w:rPr>
          <w:b/>
          <w:i/>
        </w:rPr>
        <w:t xml:space="preserve">  </w:t>
      </w:r>
    </w:p>
    <w:p w14:paraId="11FB7B00" w14:textId="46886920" w:rsidR="009B354D" w:rsidRDefault="00F76D1D" w:rsidP="001E123B">
      <w:pPr>
        <w:spacing w:after="0"/>
        <w:ind w:firstLine="720"/>
        <w:rPr>
          <w:b/>
          <w:i/>
        </w:rPr>
      </w:pPr>
      <w:r>
        <w:rPr>
          <w:b/>
          <w:i/>
        </w:rPr>
        <w:t>Your Emory narrative</w:t>
      </w:r>
      <w:r w:rsidR="00852CBA">
        <w:rPr>
          <w:b/>
          <w:i/>
        </w:rPr>
        <w:t xml:space="preserve"> in Section III </w:t>
      </w:r>
      <w:r>
        <w:rPr>
          <w:b/>
          <w:i/>
        </w:rPr>
        <w:t>should explain why you desire a dual degree.</w:t>
      </w:r>
      <w:r w:rsidR="00E62471">
        <w:rPr>
          <w:b/>
          <w:i/>
        </w:rPr>
        <w:t xml:space="preserve">   </w:t>
      </w:r>
    </w:p>
    <w:p w14:paraId="794759F1" w14:textId="7016CFEC" w:rsidR="00924D52" w:rsidRDefault="00924D52" w:rsidP="001E123B">
      <w:pPr>
        <w:spacing w:after="0"/>
        <w:ind w:firstLine="720"/>
        <w:rPr>
          <w:b/>
          <w:i/>
        </w:rPr>
      </w:pPr>
      <w:r>
        <w:rPr>
          <w:b/>
          <w:i/>
        </w:rPr>
        <w:t xml:space="preserve">You must complete a </w:t>
      </w:r>
      <w:hyperlink r:id="rId9" w:history="1">
        <w:r w:rsidRPr="00924D52">
          <w:rPr>
            <w:rStyle w:val="Hyperlink"/>
            <w:b/>
            <w:i/>
          </w:rPr>
          <w:t>separate SPH-MPH application on SOPHAS</w:t>
        </w:r>
      </w:hyperlink>
    </w:p>
    <w:p w14:paraId="144A1F3B" w14:textId="77777777" w:rsidR="0007748F" w:rsidRDefault="0007748F" w:rsidP="00A651F7">
      <w:pPr>
        <w:spacing w:after="0"/>
        <w:rPr>
          <w:b/>
          <w:u w:val="single"/>
        </w:rPr>
      </w:pPr>
    </w:p>
    <w:p w14:paraId="7A9CD147" w14:textId="77777777" w:rsidR="00A651F7" w:rsidRDefault="00A651F7" w:rsidP="00A651F7">
      <w:pPr>
        <w:spacing w:after="0"/>
        <w:rPr>
          <w:b/>
          <w:u w:val="single"/>
        </w:rPr>
      </w:pPr>
      <w:r w:rsidRPr="00A651F7">
        <w:rPr>
          <w:b/>
          <w:u w:val="single"/>
        </w:rPr>
        <w:t>SECTION II</w:t>
      </w:r>
    </w:p>
    <w:p w14:paraId="73934238" w14:textId="77777777" w:rsidR="00775699" w:rsidRDefault="00775699" w:rsidP="00775699">
      <w:pPr>
        <w:spacing w:after="0"/>
      </w:pPr>
      <w:r w:rsidRPr="00BD3FF0">
        <w:rPr>
          <w:b/>
          <w:i/>
        </w:rPr>
        <w:t>What languages do you speak/use</w:t>
      </w:r>
      <w:r w:rsidR="002D1033">
        <w:rPr>
          <w:b/>
          <w:i/>
        </w:rPr>
        <w:t xml:space="preserve"> other than English</w:t>
      </w:r>
      <w:r w:rsidRPr="00BD3FF0">
        <w:rPr>
          <w:b/>
          <w:i/>
        </w:rPr>
        <w:t>?</w:t>
      </w:r>
      <w:r>
        <w:tab/>
      </w:r>
      <w:sdt>
        <w:sdtPr>
          <w:rPr>
            <w:rStyle w:val="PlaceholderText"/>
          </w:rPr>
          <w:id w:val="90067839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14:paraId="73604E5C" w14:textId="77777777" w:rsidR="00775699" w:rsidRDefault="00775699" w:rsidP="00A651F7">
      <w:pPr>
        <w:spacing w:after="0"/>
        <w:rPr>
          <w:b/>
          <w:i/>
        </w:rPr>
      </w:pPr>
    </w:p>
    <w:p w14:paraId="35CF0065" w14:textId="77777777" w:rsidR="00EB2F0A" w:rsidRDefault="00EB2F0A" w:rsidP="00A651F7">
      <w:pPr>
        <w:spacing w:after="0"/>
      </w:pPr>
      <w:r w:rsidRPr="00432BAA">
        <w:rPr>
          <w:b/>
          <w:i/>
        </w:rPr>
        <w:t>How did you learn about the Emory PA Program?</w:t>
      </w:r>
      <w:r>
        <w:t xml:space="preserve">  </w:t>
      </w:r>
      <w:sdt>
        <w:sdtPr>
          <w:rPr>
            <w:rStyle w:val="PlaceholderText"/>
          </w:rPr>
          <w:id w:val="90067842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14:paraId="7EA82917" w14:textId="77777777" w:rsidR="005604B0" w:rsidRDefault="005604B0" w:rsidP="00A651F7">
      <w:pPr>
        <w:spacing w:after="0"/>
        <w:rPr>
          <w:b/>
          <w:i/>
        </w:rPr>
      </w:pPr>
    </w:p>
    <w:p w14:paraId="614EFCD4" w14:textId="2A42CCAD" w:rsidR="00EB2F0A" w:rsidRDefault="005604B0" w:rsidP="00A651F7">
      <w:pPr>
        <w:spacing w:after="0"/>
      </w:pPr>
      <w:r w:rsidRPr="00775699">
        <w:rPr>
          <w:b/>
          <w:i/>
        </w:rPr>
        <w:t>Religious preference</w:t>
      </w:r>
      <w:r>
        <w:t>?</w:t>
      </w:r>
      <w:r>
        <w:tab/>
      </w:r>
      <w:sdt>
        <w:sdtPr>
          <w:rPr>
            <w:rStyle w:val="PlaceholderText"/>
          </w:rPr>
          <w:id w:val="90067838"/>
          <w:placeholder>
            <w:docPart w:val="2FCE3704A1DB4D748330D8CC2F97DB5D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14:paraId="6770E801" w14:textId="77777777" w:rsidR="005604B0" w:rsidRDefault="005604B0" w:rsidP="00A651F7">
      <w:pPr>
        <w:spacing w:after="0"/>
        <w:rPr>
          <w:b/>
          <w:u w:val="single"/>
        </w:rPr>
      </w:pPr>
    </w:p>
    <w:p w14:paraId="74126533" w14:textId="5E0AEBDE" w:rsidR="00DB1E31" w:rsidRPr="00DB1E31" w:rsidRDefault="00DB1E31" w:rsidP="00A651F7">
      <w:pPr>
        <w:spacing w:after="0"/>
        <w:rPr>
          <w:b/>
        </w:rPr>
      </w:pPr>
      <w:r w:rsidRPr="00DB1E31">
        <w:rPr>
          <w:b/>
        </w:rPr>
        <w:t xml:space="preserve">SECTION </w:t>
      </w:r>
      <w:r w:rsidR="0080304F">
        <w:rPr>
          <w:b/>
        </w:rPr>
        <w:t>III</w:t>
      </w:r>
    </w:p>
    <w:p w14:paraId="00C139DC" w14:textId="77777777" w:rsidR="00501D91" w:rsidRPr="00501D91" w:rsidRDefault="00DB1E31" w:rsidP="00501D91">
      <w:pPr>
        <w:spacing w:after="0"/>
        <w:rPr>
          <w:b/>
          <w:i/>
        </w:rPr>
      </w:pPr>
      <w:r w:rsidRPr="0087062F">
        <w:rPr>
          <w:b/>
          <w:i/>
        </w:rPr>
        <w:t>Please provide your</w:t>
      </w:r>
      <w:r w:rsidR="00B0588A">
        <w:rPr>
          <w:b/>
          <w:i/>
        </w:rPr>
        <w:t xml:space="preserve"> Emory Specific</w:t>
      </w:r>
      <w:r w:rsidR="00501D91">
        <w:rPr>
          <w:b/>
          <w:i/>
        </w:rPr>
        <w:t xml:space="preserve"> narrative statement</w:t>
      </w:r>
      <w:r w:rsidR="00B0588A">
        <w:rPr>
          <w:b/>
          <w:i/>
        </w:rPr>
        <w:t>.</w:t>
      </w:r>
      <w:r w:rsidR="00501D91" w:rsidRPr="00501D91">
        <w:rPr>
          <w:rFonts w:ascii="Verdana" w:eastAsia="Times New Roman" w:hAnsi="Verdana"/>
          <w:color w:val="333333"/>
          <w:sz w:val="17"/>
          <w:szCs w:val="17"/>
        </w:rPr>
        <w:t xml:space="preserve"> </w:t>
      </w:r>
      <w:r w:rsidR="00501D91" w:rsidRPr="00501D91">
        <w:rPr>
          <w:b/>
          <w:i/>
        </w:rPr>
        <w:t>Please write a concise narrative stating your reason(s) for wanting to attend the Emory PA Program. This is your opportunity to tell the Admissions committee why you deserve serious consideration for a place in the next class. </w:t>
      </w:r>
      <w:r w:rsidR="00501D91" w:rsidRPr="00501D91">
        <w:rPr>
          <w:b/>
          <w:bCs/>
          <w:i/>
        </w:rPr>
        <w:t>This should NOT be a duplication of your CASPA narrative</w:t>
      </w:r>
      <w:r w:rsidR="00501D91" w:rsidRPr="00501D91">
        <w:rPr>
          <w:b/>
          <w:i/>
        </w:rPr>
        <w:t>. Do not cut and paste your CASPA narrative. Specifically, tell us:</w:t>
      </w:r>
    </w:p>
    <w:p w14:paraId="0FD568CB" w14:textId="41C933D7" w:rsidR="00501D91" w:rsidRPr="00501D91" w:rsidRDefault="00501D91" w:rsidP="00501D91">
      <w:pPr>
        <w:spacing w:after="0"/>
        <w:rPr>
          <w:b/>
          <w:i/>
        </w:rPr>
      </w:pPr>
      <w:r w:rsidRPr="00501D91">
        <w:rPr>
          <w:b/>
          <w:i/>
        </w:rPr>
        <w:t xml:space="preserve">* </w:t>
      </w:r>
      <w:r w:rsidR="00D25B12" w:rsidRPr="00D25B12">
        <w:rPr>
          <w:rFonts w:asciiTheme="minorHAnsi" w:hAnsiTheme="minorHAnsi" w:cstheme="minorHAnsi"/>
          <w:b/>
          <w:bCs/>
          <w:i/>
          <w:iCs/>
          <w:color w:val="000000"/>
        </w:rPr>
        <w:t xml:space="preserve">Think back to your upbringing and experiences. What components or challenges did you face that </w:t>
      </w:r>
      <w:r w:rsidR="00D25B12">
        <w:rPr>
          <w:rFonts w:asciiTheme="minorHAnsi" w:hAnsiTheme="minorHAnsi" w:cstheme="minorHAnsi"/>
          <w:b/>
          <w:bCs/>
          <w:i/>
          <w:iCs/>
          <w:color w:val="000000"/>
        </w:rPr>
        <w:t xml:space="preserve">              </w:t>
      </w:r>
      <w:r w:rsidR="00D25B12" w:rsidRPr="00D25B12">
        <w:rPr>
          <w:rFonts w:asciiTheme="minorHAnsi" w:hAnsiTheme="minorHAnsi" w:cstheme="minorHAnsi"/>
          <w:b/>
          <w:bCs/>
          <w:i/>
          <w:iCs/>
          <w:color w:val="000000"/>
        </w:rPr>
        <w:t>most shaped you to want to become a PA?</w:t>
      </w:r>
      <w:r w:rsidR="00D25B12">
        <w:rPr>
          <w:rFonts w:ascii="Georgia" w:hAnsi="Georgia"/>
          <w:color w:val="000000"/>
        </w:rPr>
        <w:t xml:space="preserve">  </w:t>
      </w:r>
    </w:p>
    <w:p w14:paraId="7570EA36" w14:textId="3A839281" w:rsidR="00501D91" w:rsidRPr="00501D91" w:rsidRDefault="00501D91" w:rsidP="00D25B12">
      <w:pPr>
        <w:spacing w:after="0"/>
        <w:rPr>
          <w:b/>
          <w:i/>
        </w:rPr>
      </w:pPr>
      <w:r w:rsidRPr="00501D91">
        <w:rPr>
          <w:b/>
          <w:i/>
        </w:rPr>
        <w:t>*</w:t>
      </w:r>
      <w:r w:rsidR="00E6657A">
        <w:rPr>
          <w:b/>
          <w:i/>
        </w:rPr>
        <w:t>W</w:t>
      </w:r>
      <w:r w:rsidR="00D25B12" w:rsidRPr="00D25B12">
        <w:rPr>
          <w:rFonts w:asciiTheme="minorHAnsi" w:hAnsiTheme="minorHAnsi" w:cstheme="minorHAnsi"/>
          <w:b/>
          <w:bCs/>
          <w:i/>
          <w:iCs/>
          <w:color w:val="000000"/>
        </w:rPr>
        <w:t xml:space="preserve">hat would you bring to the </w:t>
      </w:r>
      <w:r w:rsidR="00225F11">
        <w:rPr>
          <w:rFonts w:asciiTheme="minorHAnsi" w:hAnsiTheme="minorHAnsi" w:cstheme="minorHAnsi"/>
          <w:b/>
          <w:bCs/>
          <w:i/>
          <w:iCs/>
          <w:color w:val="000000"/>
        </w:rPr>
        <w:t xml:space="preserve">Emory </w:t>
      </w:r>
      <w:r w:rsidR="00D25B12" w:rsidRPr="00D25B12">
        <w:rPr>
          <w:rFonts w:asciiTheme="minorHAnsi" w:hAnsiTheme="minorHAnsi" w:cstheme="minorHAnsi"/>
          <w:b/>
          <w:bCs/>
          <w:i/>
          <w:iCs/>
          <w:color w:val="000000"/>
        </w:rPr>
        <w:t>PA program?</w:t>
      </w:r>
      <w:r w:rsidR="00D25B12">
        <w:rPr>
          <w:rFonts w:ascii="Georgia" w:hAnsi="Georgia"/>
          <w:color w:val="000000"/>
        </w:rPr>
        <w:t> </w:t>
      </w:r>
    </w:p>
    <w:p w14:paraId="07D62074" w14:textId="77777777" w:rsidR="00DB1E31" w:rsidRDefault="00DB1E31" w:rsidP="00A651F7">
      <w:pPr>
        <w:spacing w:after="0"/>
      </w:pPr>
    </w:p>
    <w:sdt>
      <w:sdtPr>
        <w:rPr>
          <w:rStyle w:val="PlaceholderText"/>
        </w:rPr>
        <w:id w:val="90067865"/>
        <w:placeholder>
          <w:docPart w:val="DefaultPlaceholder_22675703"/>
        </w:placeholder>
        <w:text/>
      </w:sdtPr>
      <w:sdtEndPr>
        <w:rPr>
          <w:rStyle w:val="PlaceholderText"/>
        </w:rPr>
      </w:sdtEndPr>
      <w:sdtContent>
        <w:p w14:paraId="3CA7C38E" w14:textId="77777777" w:rsidR="00DB1E31" w:rsidRDefault="00DB1E31" w:rsidP="00A651F7">
          <w:pPr>
            <w:spacing w:after="0"/>
          </w:pPr>
          <w:r w:rsidRPr="00B55F70">
            <w:rPr>
              <w:rStyle w:val="PlaceholderText"/>
            </w:rPr>
            <w:t>Click here to enter text.</w:t>
          </w:r>
        </w:p>
      </w:sdtContent>
    </w:sdt>
    <w:p w14:paraId="0B05E805" w14:textId="77777777" w:rsidR="00DB1E31" w:rsidRDefault="00DB1E31" w:rsidP="00A651F7">
      <w:pPr>
        <w:spacing w:after="0"/>
      </w:pPr>
    </w:p>
    <w:p w14:paraId="57B57C9E" w14:textId="510AD1D4" w:rsidR="00DB1E31" w:rsidRDefault="00DB1E31" w:rsidP="00A651F7">
      <w:pPr>
        <w:spacing w:after="0"/>
      </w:pPr>
      <w:r w:rsidRPr="00DB1E31">
        <w:rPr>
          <w:b/>
        </w:rPr>
        <w:t xml:space="preserve">SECTION </w:t>
      </w:r>
      <w:r w:rsidR="0080304F">
        <w:rPr>
          <w:b/>
        </w:rPr>
        <w:t>IV</w:t>
      </w:r>
    </w:p>
    <w:p w14:paraId="687A952F" w14:textId="77777777" w:rsidR="00CC4853" w:rsidRDefault="00DB1E31" w:rsidP="00A651F7">
      <w:pPr>
        <w:spacing w:after="0"/>
      </w:pPr>
      <w:r w:rsidRPr="00665667">
        <w:rPr>
          <w:b/>
          <w:i/>
        </w:rPr>
        <w:t>Community Service</w:t>
      </w:r>
      <w:r>
        <w:t>:</w:t>
      </w:r>
      <w:r w:rsidR="00CC4853">
        <w:t xml:space="preserve"> </w:t>
      </w:r>
    </w:p>
    <w:p w14:paraId="41BA1978" w14:textId="78C52E9F" w:rsidR="00F50857" w:rsidRDefault="00F50857" w:rsidP="00A651F7">
      <w:pPr>
        <w:spacing w:after="0"/>
      </w:pPr>
      <w:r>
        <w:t xml:space="preserve">Community Service (Please list all </w:t>
      </w:r>
      <w:r w:rsidR="00601384">
        <w:t xml:space="preserve">volunteer </w:t>
      </w:r>
      <w:r>
        <w:t xml:space="preserve">hours </w:t>
      </w:r>
      <w:r w:rsidR="00852CBA">
        <w:t xml:space="preserve">and duties </w:t>
      </w:r>
      <w:r>
        <w:t>in CASPA)</w:t>
      </w:r>
    </w:p>
    <w:p w14:paraId="24C3B00B" w14:textId="77777777" w:rsidR="00D25B12" w:rsidRDefault="00D25B12" w:rsidP="00A651F7">
      <w:pPr>
        <w:spacing w:after="0"/>
      </w:pPr>
    </w:p>
    <w:p w14:paraId="022873E0" w14:textId="3F9A8BEA" w:rsidR="003D1690" w:rsidRDefault="003D1690" w:rsidP="00A651F7">
      <w:pPr>
        <w:spacing w:after="0"/>
        <w:rPr>
          <w:b/>
        </w:rPr>
      </w:pPr>
      <w:r w:rsidRPr="003D1690">
        <w:rPr>
          <w:b/>
        </w:rPr>
        <w:t>SECTION V</w:t>
      </w:r>
    </w:p>
    <w:p w14:paraId="64F20089" w14:textId="77777777" w:rsidR="00E142BF" w:rsidRDefault="003D1690" w:rsidP="00A651F7">
      <w:pPr>
        <w:spacing w:after="0"/>
        <w:rPr>
          <w:b/>
          <w:i/>
        </w:rPr>
      </w:pPr>
      <w:r w:rsidRPr="0087062F">
        <w:rPr>
          <w:b/>
          <w:i/>
        </w:rPr>
        <w:t>List and describe any positions of leadership you have held</w:t>
      </w:r>
      <w:r w:rsidR="00873CC2">
        <w:rPr>
          <w:b/>
          <w:i/>
        </w:rPr>
        <w:t>:</w:t>
      </w:r>
    </w:p>
    <w:p w14:paraId="330B6F66" w14:textId="77777777" w:rsidR="00E142BF" w:rsidRDefault="00BF15FD" w:rsidP="00E142BF">
      <w:pPr>
        <w:pStyle w:val="ListParagraph"/>
        <w:numPr>
          <w:ilvl w:val="0"/>
          <w:numId w:val="1"/>
        </w:numPr>
        <w:spacing w:after="0"/>
        <w:rPr>
          <w:rStyle w:val="PlaceholderText"/>
        </w:rPr>
      </w:pPr>
      <w:sdt>
        <w:sdtPr>
          <w:rPr>
            <w:rStyle w:val="PlaceholderText"/>
          </w:rPr>
          <w:id w:val="90067895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3D1690" w:rsidRPr="004C4C03">
            <w:rPr>
              <w:rStyle w:val="PlaceholderText"/>
            </w:rPr>
            <w:t>Click here to enter text.</w:t>
          </w:r>
        </w:sdtContent>
      </w:sdt>
    </w:p>
    <w:p w14:paraId="58BD6E8D" w14:textId="77777777" w:rsidR="00E142BF" w:rsidRDefault="00BF15FD" w:rsidP="00E142BF">
      <w:pPr>
        <w:pStyle w:val="ListParagraph"/>
        <w:numPr>
          <w:ilvl w:val="0"/>
          <w:numId w:val="1"/>
        </w:numPr>
        <w:spacing w:after="0"/>
        <w:rPr>
          <w:rStyle w:val="PlaceholderText"/>
        </w:rPr>
      </w:pPr>
      <w:sdt>
        <w:sdtPr>
          <w:rPr>
            <w:rStyle w:val="PlaceholderText"/>
          </w:rPr>
          <w:id w:val="1754552011"/>
          <w:placeholder>
            <w:docPart w:val="303C805AB3744F2F8DB428128B311684"/>
          </w:placeholder>
          <w:text/>
        </w:sdtPr>
        <w:sdtEndPr>
          <w:rPr>
            <w:rStyle w:val="PlaceholderText"/>
          </w:rPr>
        </w:sdtEndPr>
        <w:sdtContent>
          <w:r w:rsidR="00E142BF" w:rsidRPr="004C4C03">
            <w:rPr>
              <w:rStyle w:val="PlaceholderText"/>
            </w:rPr>
            <w:t>Click here to enter text.</w:t>
          </w:r>
        </w:sdtContent>
      </w:sdt>
    </w:p>
    <w:p w14:paraId="7646F089" w14:textId="77777777" w:rsidR="00E142BF" w:rsidRDefault="00BF15FD" w:rsidP="00E142BF">
      <w:pPr>
        <w:pStyle w:val="ListParagraph"/>
        <w:numPr>
          <w:ilvl w:val="0"/>
          <w:numId w:val="1"/>
        </w:numPr>
        <w:spacing w:after="0"/>
        <w:rPr>
          <w:rStyle w:val="PlaceholderText"/>
        </w:rPr>
      </w:pPr>
      <w:sdt>
        <w:sdtPr>
          <w:rPr>
            <w:rStyle w:val="PlaceholderText"/>
          </w:rPr>
          <w:id w:val="1044338230"/>
          <w:placeholder>
            <w:docPart w:val="6DC873BC8E574667B32B0D798F04C676"/>
          </w:placeholder>
          <w:text/>
        </w:sdtPr>
        <w:sdtEndPr>
          <w:rPr>
            <w:rStyle w:val="PlaceholderText"/>
          </w:rPr>
        </w:sdtEndPr>
        <w:sdtContent>
          <w:r w:rsidR="00E142BF" w:rsidRPr="004C4C03">
            <w:rPr>
              <w:rStyle w:val="PlaceholderText"/>
            </w:rPr>
            <w:t>Click here to enter text.</w:t>
          </w:r>
        </w:sdtContent>
      </w:sdt>
    </w:p>
    <w:p w14:paraId="1A86A564" w14:textId="77777777" w:rsidR="00E142BF" w:rsidRDefault="00BF15FD" w:rsidP="00E142BF">
      <w:pPr>
        <w:pStyle w:val="ListParagraph"/>
        <w:numPr>
          <w:ilvl w:val="0"/>
          <w:numId w:val="1"/>
        </w:numPr>
        <w:spacing w:after="0"/>
        <w:rPr>
          <w:rStyle w:val="PlaceholderText"/>
        </w:rPr>
      </w:pPr>
      <w:sdt>
        <w:sdtPr>
          <w:rPr>
            <w:rStyle w:val="PlaceholderText"/>
          </w:rPr>
          <w:id w:val="916826249"/>
          <w:placeholder>
            <w:docPart w:val="DBF3F0F573114065915FA152FA824333"/>
          </w:placeholder>
          <w:text/>
        </w:sdtPr>
        <w:sdtEndPr>
          <w:rPr>
            <w:rStyle w:val="PlaceholderText"/>
          </w:rPr>
        </w:sdtEndPr>
        <w:sdtContent>
          <w:r w:rsidR="00E142BF" w:rsidRPr="004C4C03">
            <w:rPr>
              <w:rStyle w:val="PlaceholderText"/>
            </w:rPr>
            <w:t>Click here to enter text.</w:t>
          </w:r>
        </w:sdtContent>
      </w:sdt>
    </w:p>
    <w:p w14:paraId="3A83BD47" w14:textId="77777777" w:rsidR="00E142BF" w:rsidRPr="00E142BF" w:rsidRDefault="00E142BF" w:rsidP="00E142BF">
      <w:pPr>
        <w:spacing w:after="0"/>
        <w:rPr>
          <w:b/>
          <w:i/>
        </w:rPr>
      </w:pPr>
    </w:p>
    <w:p w14:paraId="6B011F5D" w14:textId="77777777" w:rsidR="00E142BF" w:rsidRDefault="00E142BF" w:rsidP="00A651F7">
      <w:pPr>
        <w:spacing w:after="0"/>
      </w:pPr>
    </w:p>
    <w:p w14:paraId="251D1312" w14:textId="5E967496" w:rsidR="003D1690" w:rsidRDefault="005A5171" w:rsidP="00A651F7">
      <w:pPr>
        <w:spacing w:after="0"/>
        <w:rPr>
          <w:b/>
        </w:rPr>
      </w:pPr>
      <w:r>
        <w:rPr>
          <w:b/>
        </w:rPr>
        <w:t xml:space="preserve">SECTION </w:t>
      </w:r>
      <w:r w:rsidR="00852CBA">
        <w:rPr>
          <w:b/>
        </w:rPr>
        <w:t>VI</w:t>
      </w:r>
    </w:p>
    <w:p w14:paraId="67715CBF" w14:textId="4499F91E" w:rsidR="00D25D9B" w:rsidRDefault="003D1690" w:rsidP="00A651F7">
      <w:pPr>
        <w:spacing w:after="0"/>
        <w:rPr>
          <w:b/>
          <w:i/>
        </w:rPr>
      </w:pPr>
      <w:r w:rsidRPr="00873CC2">
        <w:rPr>
          <w:b/>
          <w:i/>
        </w:rPr>
        <w:t>List any awards</w:t>
      </w:r>
      <w:r w:rsidR="005A4721">
        <w:rPr>
          <w:b/>
          <w:i/>
        </w:rPr>
        <w:t>, publications,</w:t>
      </w:r>
      <w:r w:rsidRPr="00873CC2">
        <w:rPr>
          <w:b/>
          <w:i/>
        </w:rPr>
        <w:t xml:space="preserve"> or honors you have </w:t>
      </w:r>
      <w:r w:rsidR="00CE6F32" w:rsidRPr="00873CC2">
        <w:rPr>
          <w:b/>
          <w:i/>
        </w:rPr>
        <w:t>received</w:t>
      </w:r>
      <w:r w:rsidR="00873CC2">
        <w:rPr>
          <w:b/>
          <w:i/>
        </w:rPr>
        <w:t>:</w:t>
      </w:r>
      <w:r w:rsidR="00D25D9B">
        <w:rPr>
          <w:b/>
          <w:i/>
        </w:rPr>
        <w:t xml:space="preserve">   </w:t>
      </w:r>
    </w:p>
    <w:p w14:paraId="030008F8" w14:textId="77777777" w:rsidR="003D1690" w:rsidRPr="00D25D9B" w:rsidRDefault="00D25D9B" w:rsidP="00A651F7">
      <w:pPr>
        <w:spacing w:after="0"/>
        <w:rPr>
          <w:b/>
          <w:i/>
        </w:rPr>
      </w:pPr>
      <w:r>
        <w:rPr>
          <w:b/>
          <w:i/>
        </w:rPr>
        <w:t>1.</w:t>
      </w:r>
      <w:r w:rsidR="00873CC2">
        <w:rPr>
          <w:b/>
          <w:i/>
        </w:rPr>
        <w:t xml:space="preserve"> </w:t>
      </w:r>
      <w:r w:rsidR="00CE6F32">
        <w:t xml:space="preserve"> </w:t>
      </w:r>
      <w:sdt>
        <w:sdtPr>
          <w:rPr>
            <w:rStyle w:val="PlaceholderText"/>
          </w:rPr>
          <w:id w:val="90067896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3D1690" w:rsidRPr="004C4C03">
            <w:rPr>
              <w:rStyle w:val="PlaceholderText"/>
            </w:rPr>
            <w:t>Click here to enter text.</w:t>
          </w:r>
        </w:sdtContent>
      </w:sdt>
    </w:p>
    <w:p w14:paraId="3364D60E" w14:textId="77777777" w:rsidR="003D1690" w:rsidRPr="00D25D9B" w:rsidRDefault="00D25D9B" w:rsidP="00A651F7">
      <w:pPr>
        <w:spacing w:after="0"/>
        <w:rPr>
          <w:b/>
          <w:i/>
        </w:rPr>
      </w:pPr>
      <w:r>
        <w:t xml:space="preserve">2.  </w:t>
      </w:r>
      <w:sdt>
        <w:sdtPr>
          <w:rPr>
            <w:rStyle w:val="PlaceholderText"/>
          </w:rPr>
          <w:id w:val="-74063221"/>
          <w:placeholder>
            <w:docPart w:val="2DCA4E409DBE4E51BFD1731E53845AFE"/>
          </w:placeholder>
          <w:text/>
        </w:sdtPr>
        <w:sdtEndPr>
          <w:rPr>
            <w:rStyle w:val="PlaceholderText"/>
          </w:rPr>
        </w:sdtEndPr>
        <w:sdtContent>
          <w:r w:rsidRPr="004C4C03">
            <w:rPr>
              <w:rStyle w:val="PlaceholderText"/>
            </w:rPr>
            <w:t>Click here to enter text.</w:t>
          </w:r>
        </w:sdtContent>
      </w:sdt>
    </w:p>
    <w:p w14:paraId="3E74A743" w14:textId="77777777" w:rsidR="00D25D9B" w:rsidRPr="00D25D9B" w:rsidRDefault="00D25D9B" w:rsidP="00A651F7">
      <w:pPr>
        <w:spacing w:after="0"/>
        <w:rPr>
          <w:b/>
          <w:i/>
        </w:rPr>
      </w:pPr>
      <w:r>
        <w:t xml:space="preserve">3.  </w:t>
      </w:r>
      <w:sdt>
        <w:sdtPr>
          <w:rPr>
            <w:rStyle w:val="PlaceholderText"/>
          </w:rPr>
          <w:id w:val="-1338310780"/>
          <w:placeholder>
            <w:docPart w:val="A3E65EA1D5544D1E9A13722A56480FCB"/>
          </w:placeholder>
          <w:text/>
        </w:sdtPr>
        <w:sdtEndPr>
          <w:rPr>
            <w:rStyle w:val="PlaceholderText"/>
          </w:rPr>
        </w:sdtEndPr>
        <w:sdtContent>
          <w:r w:rsidRPr="004C4C03">
            <w:rPr>
              <w:rStyle w:val="PlaceholderText"/>
            </w:rPr>
            <w:t>Click here to enter text.</w:t>
          </w:r>
        </w:sdtContent>
      </w:sdt>
    </w:p>
    <w:p w14:paraId="1C418D75" w14:textId="77777777" w:rsidR="00D25D9B" w:rsidRPr="00D25D9B" w:rsidRDefault="00D25D9B" w:rsidP="00D25D9B">
      <w:pPr>
        <w:spacing w:after="0"/>
        <w:rPr>
          <w:b/>
          <w:i/>
        </w:rPr>
      </w:pPr>
      <w:r>
        <w:t xml:space="preserve">4.  </w:t>
      </w:r>
      <w:sdt>
        <w:sdtPr>
          <w:rPr>
            <w:rStyle w:val="PlaceholderText"/>
          </w:rPr>
          <w:id w:val="1251940707"/>
          <w:placeholder>
            <w:docPart w:val="D0DD9ECF1A06463CA9231F76879AF192"/>
          </w:placeholder>
          <w:text/>
        </w:sdtPr>
        <w:sdtEndPr>
          <w:rPr>
            <w:rStyle w:val="PlaceholderText"/>
          </w:rPr>
        </w:sdtEndPr>
        <w:sdtContent>
          <w:r w:rsidRPr="004C4C03">
            <w:rPr>
              <w:rStyle w:val="PlaceholderText"/>
            </w:rPr>
            <w:t>Click here to enter text.</w:t>
          </w:r>
        </w:sdtContent>
      </w:sdt>
    </w:p>
    <w:p w14:paraId="19DC8C5C" w14:textId="77777777" w:rsidR="00B13A51" w:rsidRDefault="00B13A51" w:rsidP="00A651F7">
      <w:pPr>
        <w:spacing w:after="0"/>
      </w:pPr>
    </w:p>
    <w:p w14:paraId="3D016A82" w14:textId="675D07D2" w:rsidR="003D1690" w:rsidRPr="003D1690" w:rsidRDefault="003D1690" w:rsidP="00A651F7">
      <w:pPr>
        <w:spacing w:after="0"/>
        <w:rPr>
          <w:b/>
        </w:rPr>
      </w:pPr>
      <w:r>
        <w:rPr>
          <w:b/>
        </w:rPr>
        <w:t>SECTI</w:t>
      </w:r>
      <w:r w:rsidR="00C00160">
        <w:rPr>
          <w:b/>
        </w:rPr>
        <w:t>O</w:t>
      </w:r>
      <w:r w:rsidRPr="003D1690">
        <w:rPr>
          <w:b/>
        </w:rPr>
        <w:t xml:space="preserve">N </w:t>
      </w:r>
      <w:r w:rsidR="00852CBA">
        <w:rPr>
          <w:b/>
        </w:rPr>
        <w:t>VII</w:t>
      </w:r>
    </w:p>
    <w:p w14:paraId="7A5FC2D5" w14:textId="77777777" w:rsidR="003D1690" w:rsidRDefault="003D1690" w:rsidP="00A651F7">
      <w:pPr>
        <w:spacing w:after="0"/>
      </w:pPr>
      <w:r>
        <w:t>Certification:  I certify that the information submitted in this application is true to my best of knowledge, and indicate my acceptance and understanding of the above statement.</w:t>
      </w:r>
    </w:p>
    <w:p w14:paraId="46C25BC4" w14:textId="77777777" w:rsidR="008E547A" w:rsidRDefault="008E547A" w:rsidP="00A651F7">
      <w:pPr>
        <w:spacing w:after="0"/>
        <w:rPr>
          <w:b/>
          <w:i/>
          <w:color w:val="C00000"/>
          <w:u w:val="single"/>
        </w:rPr>
      </w:pPr>
    </w:p>
    <w:p w14:paraId="294747BF" w14:textId="77777777" w:rsidR="0026441D" w:rsidRPr="00C651CD" w:rsidRDefault="00C651CD" w:rsidP="00A651F7">
      <w:pPr>
        <w:spacing w:after="0"/>
        <w:rPr>
          <w:b/>
          <w:i/>
          <w:color w:val="FF0000"/>
          <w:sz w:val="28"/>
          <w:szCs w:val="28"/>
        </w:rPr>
      </w:pPr>
      <w:r w:rsidRPr="00C651CD">
        <w:rPr>
          <w:b/>
          <w:i/>
          <w:color w:val="FF0000"/>
          <w:sz w:val="28"/>
          <w:szCs w:val="28"/>
        </w:rPr>
        <w:t>UPLOAD THIS DOCUMENT TO THE APPROPRIATE SECTION IN YOUR CASPA APPLICATION.</w:t>
      </w:r>
    </w:p>
    <w:p w14:paraId="2E982030" w14:textId="77777777" w:rsidR="008E547A" w:rsidRPr="00C651CD" w:rsidRDefault="008E547A" w:rsidP="00A651F7">
      <w:pPr>
        <w:spacing w:after="0"/>
        <w:rPr>
          <w:b/>
          <w:i/>
          <w:sz w:val="28"/>
          <w:szCs w:val="28"/>
        </w:rPr>
      </w:pPr>
    </w:p>
    <w:p w14:paraId="1D1794F3" w14:textId="73A5AC05" w:rsidR="003D1690" w:rsidRDefault="003D1690" w:rsidP="00A651F7">
      <w:pPr>
        <w:spacing w:after="0"/>
        <w:rPr>
          <w:rStyle w:val="PlaceholderText"/>
        </w:rPr>
      </w:pPr>
      <w:r w:rsidRPr="00873CC2">
        <w:rPr>
          <w:b/>
          <w:i/>
        </w:rPr>
        <w:t>Date application submitted</w:t>
      </w:r>
      <w:r w:rsidR="00873CC2">
        <w:rPr>
          <w:b/>
          <w:i/>
        </w:rPr>
        <w:t>:</w:t>
      </w:r>
      <w:r>
        <w:t xml:space="preserve"> </w:t>
      </w:r>
      <w:sdt>
        <w:sdtPr>
          <w:rPr>
            <w:rStyle w:val="PlaceholderText"/>
          </w:rPr>
          <w:id w:val="90067897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B146AF" w:rsidRPr="004C4C03">
            <w:rPr>
              <w:rStyle w:val="PlaceholderText"/>
            </w:rPr>
            <w:t>Click here to enter a date.</w:t>
          </w:r>
        </w:sdtContent>
      </w:sdt>
    </w:p>
    <w:p w14:paraId="35C53BCB" w14:textId="6A93BDE0" w:rsidR="00E303D9" w:rsidRDefault="00E303D9" w:rsidP="00A651F7">
      <w:pPr>
        <w:spacing w:after="0"/>
        <w:rPr>
          <w:rStyle w:val="PlaceholderText"/>
        </w:rPr>
      </w:pPr>
    </w:p>
    <w:p w14:paraId="40E82021" w14:textId="24255F17" w:rsidR="00E303D9" w:rsidRDefault="00E303D9" w:rsidP="00A651F7">
      <w:pPr>
        <w:spacing w:after="0"/>
        <w:rPr>
          <w:rStyle w:val="PlaceholderText"/>
        </w:rPr>
      </w:pPr>
    </w:p>
    <w:p w14:paraId="48BDCBAC" w14:textId="343B68EA" w:rsidR="00E303D9" w:rsidRDefault="00E303D9" w:rsidP="00A651F7">
      <w:pPr>
        <w:spacing w:after="0"/>
        <w:rPr>
          <w:rStyle w:val="PlaceholderText"/>
        </w:rPr>
      </w:pPr>
    </w:p>
    <w:p w14:paraId="31CD39A2" w14:textId="2928D8B0" w:rsidR="00E303D9" w:rsidRDefault="00E303D9" w:rsidP="00A651F7">
      <w:pPr>
        <w:spacing w:after="0"/>
        <w:rPr>
          <w:rStyle w:val="PlaceholderText"/>
        </w:rPr>
      </w:pPr>
    </w:p>
    <w:p w14:paraId="1F0DB3CD" w14:textId="6BB78D78" w:rsidR="00E303D9" w:rsidRDefault="00E303D9" w:rsidP="00A651F7">
      <w:pPr>
        <w:spacing w:after="0"/>
        <w:rPr>
          <w:rStyle w:val="PlaceholderText"/>
        </w:rPr>
      </w:pPr>
    </w:p>
    <w:p w14:paraId="7BBB382A" w14:textId="5866A1F6" w:rsidR="00E303D9" w:rsidRDefault="00E303D9" w:rsidP="00A651F7">
      <w:pPr>
        <w:spacing w:after="0"/>
        <w:rPr>
          <w:rStyle w:val="PlaceholderText"/>
        </w:rPr>
      </w:pPr>
    </w:p>
    <w:p w14:paraId="74603A33" w14:textId="2AA59C95" w:rsidR="00E303D9" w:rsidRDefault="00E303D9" w:rsidP="00A651F7">
      <w:pPr>
        <w:spacing w:after="0"/>
        <w:rPr>
          <w:rStyle w:val="PlaceholderText"/>
        </w:rPr>
      </w:pPr>
    </w:p>
    <w:p w14:paraId="2E74C2E4" w14:textId="50657899" w:rsidR="00E303D9" w:rsidRDefault="00E303D9" w:rsidP="00A651F7">
      <w:pPr>
        <w:spacing w:after="0"/>
        <w:rPr>
          <w:rStyle w:val="PlaceholderText"/>
        </w:rPr>
      </w:pPr>
    </w:p>
    <w:p w14:paraId="5FD06244" w14:textId="5856BEFE" w:rsidR="00E303D9" w:rsidRDefault="00E303D9" w:rsidP="00A651F7">
      <w:pPr>
        <w:spacing w:after="0"/>
        <w:rPr>
          <w:rStyle w:val="PlaceholderText"/>
        </w:rPr>
      </w:pPr>
    </w:p>
    <w:p w14:paraId="12E9EC85" w14:textId="3323606A" w:rsidR="00E303D9" w:rsidRDefault="00E303D9" w:rsidP="00A651F7">
      <w:pPr>
        <w:spacing w:after="0"/>
        <w:rPr>
          <w:rStyle w:val="PlaceholderText"/>
        </w:rPr>
      </w:pPr>
    </w:p>
    <w:p w14:paraId="6F36A1E4" w14:textId="1DED8A70" w:rsidR="00E303D9" w:rsidRDefault="00E303D9" w:rsidP="00A651F7">
      <w:pPr>
        <w:spacing w:after="0"/>
        <w:rPr>
          <w:rStyle w:val="PlaceholderText"/>
        </w:rPr>
      </w:pPr>
    </w:p>
    <w:p w14:paraId="3CE49FAA" w14:textId="29CE0058" w:rsidR="00E303D9" w:rsidRDefault="00E303D9" w:rsidP="00A651F7">
      <w:pPr>
        <w:spacing w:after="0"/>
        <w:rPr>
          <w:rStyle w:val="PlaceholderText"/>
        </w:rPr>
      </w:pPr>
    </w:p>
    <w:p w14:paraId="5EF003A9" w14:textId="38C9667A" w:rsidR="00E303D9" w:rsidRDefault="00E303D9" w:rsidP="00A651F7">
      <w:pPr>
        <w:spacing w:after="0"/>
        <w:rPr>
          <w:rStyle w:val="PlaceholderText"/>
        </w:rPr>
      </w:pPr>
    </w:p>
    <w:p w14:paraId="216D285E" w14:textId="73B27403" w:rsidR="00E303D9" w:rsidRDefault="00E303D9" w:rsidP="00A651F7">
      <w:pPr>
        <w:spacing w:after="0"/>
        <w:rPr>
          <w:rStyle w:val="PlaceholderText"/>
        </w:rPr>
      </w:pPr>
    </w:p>
    <w:p w14:paraId="20199D70" w14:textId="11B99F64" w:rsidR="00E303D9" w:rsidRDefault="00E303D9" w:rsidP="00A651F7">
      <w:pPr>
        <w:spacing w:after="0"/>
        <w:rPr>
          <w:rStyle w:val="PlaceholderText"/>
        </w:rPr>
      </w:pPr>
    </w:p>
    <w:p w14:paraId="5AC94C63" w14:textId="628B3E69" w:rsidR="00E303D9" w:rsidRPr="00E303D9" w:rsidRDefault="00E303D9" w:rsidP="00E303D9">
      <w:pPr>
        <w:spacing w:after="0"/>
        <w:jc w:val="right"/>
        <w:rPr>
          <w:color w:val="FF0000"/>
        </w:rPr>
      </w:pPr>
      <w:r w:rsidRPr="00E303D9">
        <w:rPr>
          <w:color w:val="FF0000"/>
        </w:rPr>
        <w:t xml:space="preserve">Revised </w:t>
      </w:r>
      <w:proofErr w:type="gramStart"/>
      <w:r w:rsidR="00D25B12">
        <w:rPr>
          <w:color w:val="FF0000"/>
        </w:rPr>
        <w:t>04/</w:t>
      </w:r>
      <w:r w:rsidR="00225F11">
        <w:rPr>
          <w:color w:val="FF0000"/>
        </w:rPr>
        <w:t>22</w:t>
      </w:r>
      <w:r w:rsidR="00D25B12">
        <w:rPr>
          <w:color w:val="FF0000"/>
        </w:rPr>
        <w:t>/2024</w:t>
      </w:r>
      <w:proofErr w:type="gramEnd"/>
    </w:p>
    <w:sectPr w:rsidR="00E303D9" w:rsidRPr="00E303D9" w:rsidSect="00921554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A05A07"/>
    <w:multiLevelType w:val="hybridMultilevel"/>
    <w:tmpl w:val="FD9CCF56"/>
    <w:lvl w:ilvl="0" w:tplc="D96482DC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5665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comments" w:formatting="1" w:enforcement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DYxsDQyt7QwNTRV0lEKTi0uzszPAykwqQUA2ZrRsSwAAAA="/>
  </w:docVars>
  <w:rsids>
    <w:rsidRoot w:val="00850374"/>
    <w:rsid w:val="00042D50"/>
    <w:rsid w:val="000446D9"/>
    <w:rsid w:val="00062359"/>
    <w:rsid w:val="0007748F"/>
    <w:rsid w:val="0009270A"/>
    <w:rsid w:val="000B415F"/>
    <w:rsid w:val="000D4A38"/>
    <w:rsid w:val="000F1D63"/>
    <w:rsid w:val="00124B63"/>
    <w:rsid w:val="00146607"/>
    <w:rsid w:val="001C23FD"/>
    <w:rsid w:val="001E123B"/>
    <w:rsid w:val="001F7D2F"/>
    <w:rsid w:val="00204592"/>
    <w:rsid w:val="00207DAA"/>
    <w:rsid w:val="00225F11"/>
    <w:rsid w:val="00234E36"/>
    <w:rsid w:val="0026441D"/>
    <w:rsid w:val="00285B75"/>
    <w:rsid w:val="002C2888"/>
    <w:rsid w:val="002C294A"/>
    <w:rsid w:val="002D1033"/>
    <w:rsid w:val="002D209C"/>
    <w:rsid w:val="002F2DD3"/>
    <w:rsid w:val="0031150F"/>
    <w:rsid w:val="00313C43"/>
    <w:rsid w:val="00337DF9"/>
    <w:rsid w:val="003476C6"/>
    <w:rsid w:val="00351C4E"/>
    <w:rsid w:val="003662B5"/>
    <w:rsid w:val="00381FBF"/>
    <w:rsid w:val="00383E89"/>
    <w:rsid w:val="003A7635"/>
    <w:rsid w:val="003D1690"/>
    <w:rsid w:val="003E0FD2"/>
    <w:rsid w:val="00432BAA"/>
    <w:rsid w:val="00473627"/>
    <w:rsid w:val="004C4C03"/>
    <w:rsid w:val="004D1F20"/>
    <w:rsid w:val="004F60BA"/>
    <w:rsid w:val="00501D91"/>
    <w:rsid w:val="005074BA"/>
    <w:rsid w:val="005604B0"/>
    <w:rsid w:val="005639E5"/>
    <w:rsid w:val="00570370"/>
    <w:rsid w:val="00570A1B"/>
    <w:rsid w:val="00596327"/>
    <w:rsid w:val="005A4721"/>
    <w:rsid w:val="005A5171"/>
    <w:rsid w:val="005E1951"/>
    <w:rsid w:val="005E4869"/>
    <w:rsid w:val="00601384"/>
    <w:rsid w:val="00613701"/>
    <w:rsid w:val="00665667"/>
    <w:rsid w:val="006774F8"/>
    <w:rsid w:val="006B2A3E"/>
    <w:rsid w:val="006D6BAE"/>
    <w:rsid w:val="006F4498"/>
    <w:rsid w:val="006F6A02"/>
    <w:rsid w:val="0074067D"/>
    <w:rsid w:val="007746A7"/>
    <w:rsid w:val="00775699"/>
    <w:rsid w:val="007B1D9D"/>
    <w:rsid w:val="007C33AD"/>
    <w:rsid w:val="0080304F"/>
    <w:rsid w:val="00811084"/>
    <w:rsid w:val="00821DBD"/>
    <w:rsid w:val="00850374"/>
    <w:rsid w:val="00852CBA"/>
    <w:rsid w:val="00863132"/>
    <w:rsid w:val="00864E69"/>
    <w:rsid w:val="0086562E"/>
    <w:rsid w:val="0087062F"/>
    <w:rsid w:val="00871336"/>
    <w:rsid w:val="00873CC2"/>
    <w:rsid w:val="00877413"/>
    <w:rsid w:val="008B20FA"/>
    <w:rsid w:val="008C46A0"/>
    <w:rsid w:val="008D3726"/>
    <w:rsid w:val="008D78C9"/>
    <w:rsid w:val="008E547A"/>
    <w:rsid w:val="008F7DC0"/>
    <w:rsid w:val="00921554"/>
    <w:rsid w:val="00924D52"/>
    <w:rsid w:val="009300D7"/>
    <w:rsid w:val="00977EF5"/>
    <w:rsid w:val="009935C3"/>
    <w:rsid w:val="009B354D"/>
    <w:rsid w:val="009D3F81"/>
    <w:rsid w:val="009D51B8"/>
    <w:rsid w:val="009D79D1"/>
    <w:rsid w:val="009E5BE3"/>
    <w:rsid w:val="00A50A8C"/>
    <w:rsid w:val="00A651F7"/>
    <w:rsid w:val="00A934F9"/>
    <w:rsid w:val="00AD217C"/>
    <w:rsid w:val="00AF2B66"/>
    <w:rsid w:val="00B0588A"/>
    <w:rsid w:val="00B13A51"/>
    <w:rsid w:val="00B146AF"/>
    <w:rsid w:val="00B149E8"/>
    <w:rsid w:val="00B21815"/>
    <w:rsid w:val="00B26ACC"/>
    <w:rsid w:val="00B2722F"/>
    <w:rsid w:val="00B71579"/>
    <w:rsid w:val="00B72129"/>
    <w:rsid w:val="00B73B84"/>
    <w:rsid w:val="00B80EF2"/>
    <w:rsid w:val="00BC3C04"/>
    <w:rsid w:val="00BD3FF0"/>
    <w:rsid w:val="00BF15FD"/>
    <w:rsid w:val="00C00160"/>
    <w:rsid w:val="00C147D5"/>
    <w:rsid w:val="00C32AF0"/>
    <w:rsid w:val="00C37ED2"/>
    <w:rsid w:val="00C651CD"/>
    <w:rsid w:val="00C748DC"/>
    <w:rsid w:val="00C81555"/>
    <w:rsid w:val="00C967C4"/>
    <w:rsid w:val="00C96A86"/>
    <w:rsid w:val="00CC4853"/>
    <w:rsid w:val="00CE169C"/>
    <w:rsid w:val="00CE6F32"/>
    <w:rsid w:val="00D01DE1"/>
    <w:rsid w:val="00D25B12"/>
    <w:rsid w:val="00D25D9B"/>
    <w:rsid w:val="00D95695"/>
    <w:rsid w:val="00DA5540"/>
    <w:rsid w:val="00DB1E31"/>
    <w:rsid w:val="00DD3D91"/>
    <w:rsid w:val="00DF0FA2"/>
    <w:rsid w:val="00E0786B"/>
    <w:rsid w:val="00E142BF"/>
    <w:rsid w:val="00E303D9"/>
    <w:rsid w:val="00E62471"/>
    <w:rsid w:val="00E6657A"/>
    <w:rsid w:val="00E76C83"/>
    <w:rsid w:val="00E9142D"/>
    <w:rsid w:val="00EB2F0A"/>
    <w:rsid w:val="00F50857"/>
    <w:rsid w:val="00F76D1D"/>
    <w:rsid w:val="00F934BD"/>
    <w:rsid w:val="00FB1394"/>
    <w:rsid w:val="00FE0CD7"/>
    <w:rsid w:val="00FE7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22AF91"/>
  <w15:docId w15:val="{484318A5-0948-40F0-A705-5CE79E82D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D5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037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03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37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656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01D91"/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142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24D52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4D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7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sph.emory.edu/academics/dual-degree/pa-mph/index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40BB0CD1BE44EA3B6BB5022F9226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2EA72-86FF-4CB4-AC4A-13DF8416B912}"/>
      </w:docPartPr>
      <w:docPartBody>
        <w:p w:rsidR="00FC2976" w:rsidRDefault="002C22BB" w:rsidP="002C22BB">
          <w:pPr>
            <w:pStyle w:val="440BB0CD1BE44EA3B6BB5022F922664D8"/>
          </w:pPr>
          <w:r w:rsidRPr="00CC1E0B">
            <w:rPr>
              <w:rStyle w:val="PlaceholderText"/>
            </w:rPr>
            <w:t>Click here to enter text.</w:t>
          </w:r>
        </w:p>
      </w:docPartBody>
    </w:docPart>
    <w:docPart>
      <w:docPartPr>
        <w:name w:val="C366F9EB04A74950A1650AA2359B1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7E449-EDB2-4623-B2B9-7964CA5AD185}"/>
      </w:docPartPr>
      <w:docPartBody>
        <w:p w:rsidR="00FC2976" w:rsidRDefault="002C22BB" w:rsidP="002C22BB">
          <w:pPr>
            <w:pStyle w:val="C366F9EB04A74950A1650AA2359B1C768"/>
          </w:pPr>
          <w:r w:rsidRPr="00CC1E0B">
            <w:rPr>
              <w:rStyle w:val="PlaceholderText"/>
            </w:rPr>
            <w:t>Click here to enter text.</w:t>
          </w:r>
        </w:p>
      </w:docPartBody>
    </w:docPart>
    <w:docPart>
      <w:docPartPr>
        <w:name w:val="25A7ADF355FC4BC494C106F568A5C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1C075-4CF5-43C0-8D7E-AF33FE311098}"/>
      </w:docPartPr>
      <w:docPartBody>
        <w:p w:rsidR="00FC2976" w:rsidRDefault="002C22BB" w:rsidP="002C22BB">
          <w:pPr>
            <w:pStyle w:val="25A7ADF355FC4BC494C106F568A5C107"/>
          </w:pPr>
          <w:r w:rsidRPr="00CC1E0B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2267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D7493-DFD9-4683-8BA1-702B4CDFDAA8}"/>
      </w:docPartPr>
      <w:docPartBody>
        <w:p w:rsidR="003C69DD" w:rsidRDefault="00FC2976"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303C805AB3744F2F8DB428128B311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4BE02-0F52-47F9-AF83-7DBC97E15F2E}"/>
      </w:docPartPr>
      <w:docPartBody>
        <w:p w:rsidR="00DE2550" w:rsidRDefault="00C260BC" w:rsidP="00C260BC">
          <w:pPr>
            <w:pStyle w:val="303C805AB3744F2F8DB428128B311684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6DC873BC8E574667B32B0D798F04C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3C96C-8D29-4028-87E6-94E0CCA833A0}"/>
      </w:docPartPr>
      <w:docPartBody>
        <w:p w:rsidR="00DE2550" w:rsidRDefault="00C260BC" w:rsidP="00C260BC">
          <w:pPr>
            <w:pStyle w:val="6DC873BC8E574667B32B0D798F04C676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DBF3F0F573114065915FA152FA824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B3407-EBB3-498B-B2C8-99BB45022847}"/>
      </w:docPartPr>
      <w:docPartBody>
        <w:p w:rsidR="00DE2550" w:rsidRDefault="00C260BC" w:rsidP="00C260BC">
          <w:pPr>
            <w:pStyle w:val="DBF3F0F573114065915FA152FA824333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2DCA4E409DBE4E51BFD1731E53845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C47B0-7A6C-44E5-B3E0-B598E29D802C}"/>
      </w:docPartPr>
      <w:docPartBody>
        <w:p w:rsidR="00157514" w:rsidRDefault="0042721A" w:rsidP="0042721A">
          <w:pPr>
            <w:pStyle w:val="2DCA4E409DBE4E51BFD1731E53845AFE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A3E65EA1D5544D1E9A13722A56480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6D058-FCBC-4AD8-BE84-442B262C194D}"/>
      </w:docPartPr>
      <w:docPartBody>
        <w:p w:rsidR="00157514" w:rsidRDefault="0042721A" w:rsidP="0042721A">
          <w:pPr>
            <w:pStyle w:val="A3E65EA1D5544D1E9A13722A56480FCB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D0DD9ECF1A06463CA9231F76879AF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4EEBA-78E3-4912-AD51-D68ADD060F1F}"/>
      </w:docPartPr>
      <w:docPartBody>
        <w:p w:rsidR="00157514" w:rsidRDefault="0042721A" w:rsidP="0042721A">
          <w:pPr>
            <w:pStyle w:val="D0DD9ECF1A06463CA9231F76879AF192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2FCE3704A1DB4D748330D8CC2F97D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F109A-ACB4-4F70-9DE7-6F9CEC741309}"/>
      </w:docPartPr>
      <w:docPartBody>
        <w:p w:rsidR="00202DC8" w:rsidRDefault="00F51446" w:rsidP="00F51446">
          <w:pPr>
            <w:pStyle w:val="2FCE3704A1DB4D748330D8CC2F97DB5D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89FF55685DBC4EC5AD44303F313D9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A8178-407E-405E-B0D0-57CB237F16BE}"/>
      </w:docPartPr>
      <w:docPartBody>
        <w:p w:rsidR="00FA39F4" w:rsidRDefault="00643108" w:rsidP="00643108">
          <w:pPr>
            <w:pStyle w:val="89FF55685DBC4EC5AD44303F313D9CB3"/>
          </w:pPr>
          <w:r w:rsidRPr="00942CB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65D6"/>
    <w:rsid w:val="000118BB"/>
    <w:rsid w:val="00045FFF"/>
    <w:rsid w:val="00076C1A"/>
    <w:rsid w:val="00142FD1"/>
    <w:rsid w:val="00157514"/>
    <w:rsid w:val="00202DC8"/>
    <w:rsid w:val="002C22BB"/>
    <w:rsid w:val="003575F8"/>
    <w:rsid w:val="003C69DD"/>
    <w:rsid w:val="0042721A"/>
    <w:rsid w:val="0044620A"/>
    <w:rsid w:val="004A405E"/>
    <w:rsid w:val="004C3A59"/>
    <w:rsid w:val="00643108"/>
    <w:rsid w:val="006F65D6"/>
    <w:rsid w:val="0082412A"/>
    <w:rsid w:val="008264BF"/>
    <w:rsid w:val="0088772C"/>
    <w:rsid w:val="00A92513"/>
    <w:rsid w:val="00A96AAC"/>
    <w:rsid w:val="00AB4AD5"/>
    <w:rsid w:val="00B668C9"/>
    <w:rsid w:val="00B82C22"/>
    <w:rsid w:val="00C260BC"/>
    <w:rsid w:val="00DE2550"/>
    <w:rsid w:val="00E66DE2"/>
    <w:rsid w:val="00F51446"/>
    <w:rsid w:val="00FA39F4"/>
    <w:rsid w:val="00FC2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2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3108"/>
    <w:rPr>
      <w:color w:val="808080"/>
    </w:rPr>
  </w:style>
  <w:style w:type="paragraph" w:customStyle="1" w:styleId="440BB0CD1BE44EA3B6BB5022F922664D8">
    <w:name w:val="440BB0CD1BE44EA3B6BB5022F922664D8"/>
    <w:rsid w:val="002C22BB"/>
    <w:rPr>
      <w:rFonts w:ascii="Calibri" w:eastAsia="Calibri" w:hAnsi="Calibri" w:cs="Times New Roman"/>
    </w:rPr>
  </w:style>
  <w:style w:type="paragraph" w:customStyle="1" w:styleId="C366F9EB04A74950A1650AA2359B1C768">
    <w:name w:val="C366F9EB04A74950A1650AA2359B1C768"/>
    <w:rsid w:val="002C22BB"/>
    <w:rPr>
      <w:rFonts w:ascii="Calibri" w:eastAsia="Calibri" w:hAnsi="Calibri" w:cs="Times New Roman"/>
    </w:rPr>
  </w:style>
  <w:style w:type="paragraph" w:customStyle="1" w:styleId="25A7ADF355FC4BC494C106F568A5C107">
    <w:name w:val="25A7ADF355FC4BC494C106F568A5C107"/>
    <w:rsid w:val="002C22BB"/>
    <w:rPr>
      <w:rFonts w:ascii="Calibri" w:eastAsia="Calibri" w:hAnsi="Calibri" w:cs="Times New Roman"/>
    </w:rPr>
  </w:style>
  <w:style w:type="paragraph" w:customStyle="1" w:styleId="303C805AB3744F2F8DB428128B311684">
    <w:name w:val="303C805AB3744F2F8DB428128B311684"/>
    <w:rsid w:val="00C260BC"/>
  </w:style>
  <w:style w:type="paragraph" w:customStyle="1" w:styleId="6DC873BC8E574667B32B0D798F04C676">
    <w:name w:val="6DC873BC8E574667B32B0D798F04C676"/>
    <w:rsid w:val="00C260BC"/>
  </w:style>
  <w:style w:type="paragraph" w:customStyle="1" w:styleId="DBF3F0F573114065915FA152FA824333">
    <w:name w:val="DBF3F0F573114065915FA152FA824333"/>
    <w:rsid w:val="00C260BC"/>
  </w:style>
  <w:style w:type="paragraph" w:customStyle="1" w:styleId="89FF55685DBC4EC5AD44303F313D9CB3">
    <w:name w:val="89FF55685DBC4EC5AD44303F313D9CB3"/>
    <w:rsid w:val="00643108"/>
    <w:pPr>
      <w:spacing w:after="160" w:line="278" w:lineRule="auto"/>
    </w:pPr>
    <w:rPr>
      <w:kern w:val="2"/>
      <w:sz w:val="24"/>
      <w:szCs w:val="24"/>
      <w14:ligatures w14:val="standardContextual"/>
    </w:rPr>
  </w:style>
  <w:style w:type="paragraph" w:customStyle="1" w:styleId="2DCA4E409DBE4E51BFD1731E53845AFE">
    <w:name w:val="2DCA4E409DBE4E51BFD1731E53845AFE"/>
    <w:rsid w:val="0042721A"/>
  </w:style>
  <w:style w:type="paragraph" w:customStyle="1" w:styleId="A3E65EA1D5544D1E9A13722A56480FCB">
    <w:name w:val="A3E65EA1D5544D1E9A13722A56480FCB"/>
    <w:rsid w:val="0042721A"/>
  </w:style>
  <w:style w:type="paragraph" w:customStyle="1" w:styleId="D0DD9ECF1A06463CA9231F76879AF192">
    <w:name w:val="D0DD9ECF1A06463CA9231F76879AF192"/>
    <w:rsid w:val="0042721A"/>
  </w:style>
  <w:style w:type="paragraph" w:customStyle="1" w:styleId="2FCE3704A1DB4D748330D8CC2F97DB5D">
    <w:name w:val="2FCE3704A1DB4D748330D8CC2F97DB5D"/>
    <w:rsid w:val="00F51446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a48e326-dc4c-4569-85f1-a59662df742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BFD2252B55B34CA284322CFE18D15A" ma:contentTypeVersion="16" ma:contentTypeDescription="Create a new document." ma:contentTypeScope="" ma:versionID="52c3eabdf8fd6be78841a8da814a34de">
  <xsd:schema xmlns:xsd="http://www.w3.org/2001/XMLSchema" xmlns:xs="http://www.w3.org/2001/XMLSchema" xmlns:p="http://schemas.microsoft.com/office/2006/metadata/properties" xmlns:ns3="8a48e326-dc4c-4569-85f1-a59662df7421" xmlns:ns4="aaed0d93-5442-4973-934d-1c37b7b407e5" targetNamespace="http://schemas.microsoft.com/office/2006/metadata/properties" ma:root="true" ma:fieldsID="421b028599650de8530b514cee461b38" ns3:_="" ns4:_="">
    <xsd:import namespace="8a48e326-dc4c-4569-85f1-a59662df7421"/>
    <xsd:import namespace="aaed0d93-5442-4973-934d-1c37b7b407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48e326-dc4c-4569-85f1-a59662df7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d0d93-5442-4973-934d-1c37b7b407e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2773C1-17A4-4B83-8F11-029383C1CF2F}">
  <ds:schemaRefs>
    <ds:schemaRef ds:uri="http://schemas.microsoft.com/office/2006/metadata/properties"/>
    <ds:schemaRef ds:uri="http://schemas.microsoft.com/office/infopath/2007/PartnerControls"/>
    <ds:schemaRef ds:uri="8a48e326-dc4c-4569-85f1-a59662df7421"/>
  </ds:schemaRefs>
</ds:datastoreItem>
</file>

<file path=customXml/itemProps2.xml><?xml version="1.0" encoding="utf-8"?>
<ds:datastoreItem xmlns:ds="http://schemas.openxmlformats.org/officeDocument/2006/customXml" ds:itemID="{207D9009-8D55-4271-A1B8-7E94983BD3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CC909C-F926-435A-86CE-C2B332439E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200AEF-B2F5-4E6E-BAAE-216F8C164D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48e326-dc4c-4569-85f1-a59662df7421"/>
    <ds:schemaRef ds:uri="aaed0d93-5442-4973-934d-1c37b7b407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4</Words>
  <Characters>2143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MITS</dc:creator>
  <cp:lastModifiedBy>Partington, Leigh</cp:lastModifiedBy>
  <cp:revision>2</cp:revision>
  <cp:lastPrinted>2022-02-15T16:29:00Z</cp:lastPrinted>
  <dcterms:created xsi:type="dcterms:W3CDTF">2024-04-22T20:30:00Z</dcterms:created>
  <dcterms:modified xsi:type="dcterms:W3CDTF">2024-04-22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BFD2252B55B34CA284322CFE18D15A</vt:lpwstr>
  </property>
  <property fmtid="{D5CDD505-2E9C-101B-9397-08002B2CF9AE}" pid="3" name="GrammarlyDocumentId">
    <vt:lpwstr>2b5e6fe34aa651cf6dc6c89b38b0ad75b1048e6c672afc81e3a73e7e8ce89944</vt:lpwstr>
  </property>
</Properties>
</file>